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7EA0B8" w14:textId="23472F23" w:rsidR="00060EEA" w:rsidRDefault="001629FF" w:rsidP="001629FF">
      <w:r>
        <w:rPr>
          <w:noProof/>
        </w:rPr>
        <w:drawing>
          <wp:inline distT="0" distB="0" distL="0" distR="0" wp14:anchorId="3A5B7D8A" wp14:editId="7B93C2EE">
            <wp:extent cx="5731510" cy="8103870"/>
            <wp:effectExtent l="0" t="0" r="2540" b="0"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80650" w14:textId="6C471888" w:rsidR="0026071D" w:rsidRDefault="0026071D" w:rsidP="001629FF"/>
    <w:p w14:paraId="7E8501C7" w14:textId="11813870" w:rsidR="0026071D" w:rsidRDefault="0026071D" w:rsidP="001629FF"/>
    <w:p w14:paraId="255EE972" w14:textId="78161E98" w:rsidR="0026071D" w:rsidRPr="0026071D" w:rsidRDefault="00643915" w:rsidP="001629F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ssignment 2</w:t>
      </w:r>
      <w:r w:rsidR="0026071D" w:rsidRPr="0026071D">
        <w:rPr>
          <w:b/>
          <w:bCs/>
          <w:sz w:val="28"/>
          <w:szCs w:val="28"/>
        </w:rPr>
        <w:t xml:space="preserve">                                                                                  </w:t>
      </w:r>
      <w:proofErr w:type="gramStart"/>
      <w:r w:rsidR="0026071D" w:rsidRPr="0026071D">
        <w:rPr>
          <w:b/>
          <w:bCs/>
          <w:sz w:val="28"/>
          <w:szCs w:val="28"/>
        </w:rPr>
        <w:t>Date:-</w:t>
      </w:r>
      <w:proofErr w:type="gramEnd"/>
      <w:r w:rsidR="0026071D" w:rsidRPr="0026071D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19</w:t>
      </w:r>
      <w:r w:rsidR="0026071D" w:rsidRPr="0026071D">
        <w:rPr>
          <w:b/>
          <w:bCs/>
          <w:sz w:val="28"/>
          <w:szCs w:val="28"/>
        </w:rPr>
        <w:t>-1</w:t>
      </w:r>
      <w:r>
        <w:rPr>
          <w:b/>
          <w:bCs/>
          <w:sz w:val="28"/>
          <w:szCs w:val="28"/>
        </w:rPr>
        <w:t>1</w:t>
      </w:r>
      <w:r w:rsidR="0026071D" w:rsidRPr="0026071D">
        <w:rPr>
          <w:b/>
          <w:bCs/>
          <w:sz w:val="28"/>
          <w:szCs w:val="28"/>
        </w:rPr>
        <w:t>-2020</w:t>
      </w:r>
    </w:p>
    <w:p w14:paraId="137CB00F" w14:textId="72A75CBD" w:rsidR="00643915" w:rsidRPr="00643915" w:rsidRDefault="0026071D" w:rsidP="00643915">
      <w:pPr>
        <w:pStyle w:val="Default"/>
      </w:pPr>
      <w:r w:rsidRPr="0026071D">
        <w:rPr>
          <w:b/>
          <w:bCs/>
          <w:sz w:val="28"/>
          <w:szCs w:val="28"/>
        </w:rPr>
        <w:t xml:space="preserve">Aim:- </w:t>
      </w:r>
      <w:r w:rsidR="00643915">
        <w:rPr>
          <w:sz w:val="23"/>
          <w:szCs w:val="23"/>
        </w:rPr>
        <w:t xml:space="preserve">Create a Jenkins Pipeline to generate build and push the generated build on Nexus </w:t>
      </w:r>
    </w:p>
    <w:p w14:paraId="6D2A5EAF" w14:textId="317AE8D8" w:rsidR="0026071D" w:rsidRPr="0026071D" w:rsidRDefault="00643915" w:rsidP="00643915">
      <w:pPr>
        <w:rPr>
          <w:b/>
          <w:bCs/>
          <w:sz w:val="28"/>
          <w:szCs w:val="28"/>
        </w:rPr>
      </w:pPr>
      <w:r>
        <w:rPr>
          <w:sz w:val="23"/>
          <w:szCs w:val="23"/>
        </w:rPr>
        <w:t xml:space="preserve">Server using </w:t>
      </w:r>
      <w:proofErr w:type="spellStart"/>
      <w:r>
        <w:rPr>
          <w:sz w:val="23"/>
          <w:szCs w:val="23"/>
        </w:rPr>
        <w:t>Jenkinsfile</w:t>
      </w:r>
      <w:proofErr w:type="spellEnd"/>
      <w:r>
        <w:rPr>
          <w:sz w:val="23"/>
          <w:szCs w:val="23"/>
        </w:rPr>
        <w:t xml:space="preserve"> in GitHub.</w:t>
      </w:r>
    </w:p>
    <w:p w14:paraId="69C0992C" w14:textId="6E732E5A" w:rsidR="0026071D" w:rsidRPr="0026071D" w:rsidRDefault="0026071D" w:rsidP="001629FF">
      <w:pPr>
        <w:rPr>
          <w:b/>
          <w:bCs/>
          <w:sz w:val="28"/>
          <w:szCs w:val="28"/>
        </w:rPr>
      </w:pPr>
      <w:proofErr w:type="gramStart"/>
      <w:r w:rsidRPr="0026071D">
        <w:rPr>
          <w:b/>
          <w:bCs/>
          <w:sz w:val="28"/>
          <w:szCs w:val="28"/>
        </w:rPr>
        <w:t>Solution:-</w:t>
      </w:r>
      <w:proofErr w:type="gramEnd"/>
    </w:p>
    <w:p w14:paraId="53C61467" w14:textId="77777777" w:rsidR="0026071D" w:rsidRDefault="0026071D" w:rsidP="001629FF"/>
    <w:p w14:paraId="562DF35C" w14:textId="301027DB" w:rsidR="0026071D" w:rsidRDefault="0026071D" w:rsidP="0026071D">
      <w:pPr>
        <w:numPr>
          <w:ilvl w:val="0"/>
          <w:numId w:val="1"/>
        </w:numPr>
        <w:shd w:val="clear" w:color="auto" w:fill="FFFFFF"/>
        <w:spacing w:after="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Open command line with the path of bin/ folder of the Nexus binary downloaded and type the following command:</w:t>
      </w:r>
    </w:p>
    <w:p w14:paraId="76D5DCB0" w14:textId="6D6A5DB1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Nexus.exe /run</w:t>
      </w:r>
    </w:p>
    <w:p w14:paraId="283B5D3C" w14:textId="08748118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6E5D6CC7" wp14:editId="5D1CE499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93554" w14:textId="11177F6C" w:rsidR="002E20AE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Simultaneously run the Jenkins command to run Jenkins server using command java -jar </w:t>
      </w:r>
      <w:proofErr w:type="spellStart"/>
      <w:r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Jenkins.war</w:t>
      </w:r>
      <w:proofErr w:type="spellEnd"/>
    </w:p>
    <w:p w14:paraId="18AB62E2" w14:textId="24994D68" w:rsidR="002E20AE" w:rsidRPr="0026071D" w:rsidRDefault="002E20AE" w:rsidP="002E20AE">
      <w:pPr>
        <w:shd w:val="clear" w:color="auto" w:fill="FFFFFF"/>
        <w:spacing w:after="0" w:line="384" w:lineRule="atLeast"/>
        <w:ind w:left="720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>
        <w:rPr>
          <w:rFonts w:ascii="inherit" w:eastAsia="Times New Roman" w:hAnsi="inherit" w:cs="Arial"/>
          <w:noProof/>
          <w:color w:val="000000"/>
          <w:sz w:val="21"/>
          <w:szCs w:val="21"/>
          <w:lang w:eastAsia="en-IN"/>
        </w:rPr>
        <w:drawing>
          <wp:inline distT="0" distB="0" distL="0" distR="0" wp14:anchorId="7E5E2986" wp14:editId="26E0B257">
            <wp:extent cx="5152390" cy="28981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7416" cy="29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6099" w14:textId="023B1F08" w:rsidR="0026071D" w:rsidRPr="0026071D" w:rsidRDefault="0026071D" w:rsidP="0026071D">
      <w:pPr>
        <w:pStyle w:val="ListParagraph"/>
        <w:numPr>
          <w:ilvl w:val="0"/>
          <w:numId w:val="2"/>
        </w:numPr>
        <w:shd w:val="clear" w:color="auto" w:fill="FFFFFF"/>
        <w:spacing w:after="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lastRenderedPageBreak/>
        <w:t>Open the Nexus Dashboard in a web browser at </w:t>
      </w:r>
      <w:r w:rsidRPr="0026071D">
        <w:rPr>
          <w:rFonts w:ascii="inherit" w:eastAsia="Times New Roman" w:hAnsi="inherit" w:cs="Arial"/>
          <w:b/>
          <w:bCs/>
          <w:color w:val="000000"/>
          <w:sz w:val="21"/>
          <w:szCs w:val="21"/>
          <w:bdr w:val="none" w:sz="0" w:space="0" w:color="auto" w:frame="1"/>
          <w:lang w:eastAsia="en-IN"/>
        </w:rPr>
        <w:t>localhost:8081</w:t>
      </w: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 address</w:t>
      </w:r>
      <w:r w:rsidR="002E20AE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 and for Jenkins at localhost:8080</w:t>
      </w: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.</w:t>
      </w:r>
    </w:p>
    <w:p w14:paraId="2681ACAB" w14:textId="77777777" w:rsidR="0026071D" w:rsidRPr="0026071D" w:rsidRDefault="0026071D" w:rsidP="0026071D">
      <w:pPr>
        <w:numPr>
          <w:ilvl w:val="0"/>
          <w:numId w:val="2"/>
        </w:numPr>
        <w:shd w:val="clear" w:color="auto" w:fill="FFFFFF"/>
        <w:spacing w:before="120" w:after="120" w:line="384" w:lineRule="atLeast"/>
        <w:textAlignment w:val="baseline"/>
        <w:rPr>
          <w:rFonts w:ascii="inherit" w:eastAsia="Times New Roman" w:hAnsi="inherit" w:cs="Arial"/>
          <w:color w:val="000000"/>
          <w:sz w:val="21"/>
          <w:szCs w:val="21"/>
          <w:lang w:eastAsia="en-IN"/>
        </w:rPr>
      </w:pPr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Create a new user to </w:t>
      </w:r>
      <w:proofErr w:type="spellStart"/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>signup</w:t>
      </w:r>
      <w:proofErr w:type="spellEnd"/>
      <w:r w:rsidRPr="0026071D">
        <w:rPr>
          <w:rFonts w:ascii="inherit" w:eastAsia="Times New Roman" w:hAnsi="inherit" w:cs="Arial"/>
          <w:color w:val="000000"/>
          <w:sz w:val="21"/>
          <w:szCs w:val="21"/>
          <w:lang w:eastAsia="en-IN"/>
        </w:rPr>
        <w:t xml:space="preserve"> or sign in as the admin.</w:t>
      </w:r>
    </w:p>
    <w:p w14:paraId="1C2D2B13" w14:textId="3FA65125" w:rsidR="0026071D" w:rsidRPr="0026071D" w:rsidRDefault="0026071D" w:rsidP="0026071D">
      <w:pPr>
        <w:pStyle w:val="ListParagraph"/>
        <w:numPr>
          <w:ilvl w:val="0"/>
          <w:numId w:val="2"/>
        </w:numPr>
      </w:pPr>
      <w:r w:rsidRPr="0026071D">
        <w:rPr>
          <w:rFonts w:ascii="Arial" w:hAnsi="Arial" w:cs="Arial"/>
          <w:color w:val="000000"/>
          <w:sz w:val="21"/>
          <w:szCs w:val="21"/>
          <w:shd w:val="clear" w:color="auto" w:fill="FFFFFF"/>
        </w:rPr>
        <w:t>Select </w:t>
      </w:r>
      <w:r w:rsidRPr="0026071D">
        <w:rPr>
          <w:rStyle w:val="Strong"/>
          <w:rFonts w:ascii="Arial" w:hAnsi="Arial" w:cs="Arial"/>
          <w:color w:val="000000"/>
          <w:sz w:val="21"/>
          <w:szCs w:val="21"/>
          <w:bdr w:val="none" w:sz="0" w:space="0" w:color="auto" w:frame="1"/>
          <w:shd w:val="clear" w:color="auto" w:fill="FFFFFF"/>
        </w:rPr>
        <w:t>Maven2(Hosted)</w:t>
      </w:r>
      <w:r w:rsidRPr="0026071D">
        <w:rPr>
          <w:rFonts w:ascii="Arial" w:hAnsi="Arial" w:cs="Arial"/>
          <w:color w:val="000000"/>
          <w:sz w:val="21"/>
          <w:szCs w:val="21"/>
          <w:shd w:val="clear" w:color="auto" w:fill="FFFFFF"/>
        </w:rPr>
        <w:t> in the Select Recipe pag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14:paraId="6A83DE57" w14:textId="5FF5B101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F9467CD" wp14:editId="2348540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ECBF" w14:textId="668E2AE7" w:rsidR="0026071D" w:rsidRPr="00643915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o to Jenkins and configure the settings of Nexus.</w:t>
      </w:r>
    </w:p>
    <w:p w14:paraId="7710BE1A" w14:textId="1E37C780" w:rsidR="00643915" w:rsidRPr="00643915" w:rsidRDefault="00643915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Now open the Eclipse and make a maven project and push the repo on the git.</w:t>
      </w:r>
    </w:p>
    <w:p w14:paraId="5CED482C" w14:textId="1BDB40AF" w:rsidR="00643915" w:rsidRPr="00643915" w:rsidRDefault="00643915" w:rsidP="00643915">
      <w:pPr>
        <w:pStyle w:val="ListParagraph"/>
      </w:pPr>
      <w:r>
        <w:rPr>
          <w:noProof/>
        </w:rPr>
        <w:lastRenderedPageBreak/>
        <w:drawing>
          <wp:inline distT="0" distB="0" distL="0" distR="0" wp14:anchorId="46E30F7D" wp14:editId="4664C3B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CAD643" wp14:editId="705EFAB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4D2F86" wp14:editId="2D51BD05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66391" w14:textId="1D6D951B" w:rsidR="00643915" w:rsidRPr="00643915" w:rsidRDefault="00643915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make a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Jenkinsfile</w:t>
      </w:r>
      <w:proofErr w:type="spell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.</w:t>
      </w:r>
      <w:proofErr w:type="gramEnd"/>
    </w:p>
    <w:p w14:paraId="0FFDEB01" w14:textId="2F8BB18E" w:rsidR="00643915" w:rsidRPr="0026071D" w:rsidRDefault="00643915" w:rsidP="00643915">
      <w:pPr>
        <w:pStyle w:val="ListParagraph"/>
      </w:pPr>
      <w:r>
        <w:rPr>
          <w:noProof/>
        </w:rPr>
        <w:drawing>
          <wp:inline distT="0" distB="0" distL="0" distR="0" wp14:anchorId="1D277206" wp14:editId="453BB266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575C2" w14:textId="2827A8B7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make a new </w:t>
      </w:r>
      <w:proofErr w:type="gram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item  “</w:t>
      </w:r>
      <w:proofErr w:type="gram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write name of the project and select as we are using maven command.</w:t>
      </w:r>
    </w:p>
    <w:p w14:paraId="14803DEA" w14:textId="16D3EDC9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5B55FF33" wp14:editId="29D6EC81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DCB67" w14:textId="3562ED8B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in maven goal write deploy and in </w:t>
      </w:r>
      <w:proofErr w:type="spell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ithub</w:t>
      </w:r>
      <w:proofErr w:type="spell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provide the </w:t>
      </w:r>
      <w:proofErr w:type="spell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git</w:t>
      </w:r>
      <w:proofErr w:type="spell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repo link which have the pom.x</w:t>
      </w:r>
      <w:r w:rsidR="002E20AE">
        <w:rPr>
          <w:rFonts w:ascii="Arial" w:hAnsi="Arial" w:cs="Arial"/>
          <w:color w:val="000000"/>
          <w:sz w:val="21"/>
          <w:szCs w:val="21"/>
          <w:shd w:val="clear" w:color="auto" w:fill="FFFFFF"/>
        </w:rPr>
        <w:t>ml change with dependenc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14:paraId="0FADA303" w14:textId="2F3FB4D4" w:rsidR="0026071D" w:rsidRDefault="0026071D" w:rsidP="0026071D">
      <w:pPr>
        <w:pStyle w:val="ListParagraph"/>
      </w:pPr>
      <w:r>
        <w:rPr>
          <w:noProof/>
        </w:rPr>
        <w:drawing>
          <wp:inline distT="0" distB="0" distL="0" distR="0" wp14:anchorId="7EFA43B3" wp14:editId="5C03E168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FFDC" w14:textId="56E45545" w:rsidR="002E20AE" w:rsidRDefault="002E20AE" w:rsidP="0026071D">
      <w:pPr>
        <w:pStyle w:val="ListParagraph"/>
      </w:pPr>
      <w:r>
        <w:rPr>
          <w:noProof/>
        </w:rPr>
        <w:lastRenderedPageBreak/>
        <w:drawing>
          <wp:inline distT="0" distB="0" distL="0" distR="0" wp14:anchorId="3CC05030" wp14:editId="1E770415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82863" w14:textId="77777777" w:rsidR="002E20AE" w:rsidRPr="0026071D" w:rsidRDefault="002E20AE" w:rsidP="0026071D">
      <w:pPr>
        <w:pStyle w:val="ListParagraph"/>
      </w:pPr>
    </w:p>
    <w:p w14:paraId="06771373" w14:textId="0E3BA7CE" w:rsidR="0026071D" w:rsidRPr="002E20AE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Now click on build </w:t>
      </w:r>
      <w:proofErr w:type="gramStart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option ,build</w:t>
      </w:r>
      <w:proofErr w:type="gramEnd"/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is success.</w:t>
      </w:r>
    </w:p>
    <w:p w14:paraId="21A150CC" w14:textId="77777777" w:rsidR="002E20AE" w:rsidRPr="0026071D" w:rsidRDefault="002E20AE" w:rsidP="002E20AE">
      <w:pPr>
        <w:pStyle w:val="ListParagraph"/>
      </w:pPr>
    </w:p>
    <w:p w14:paraId="50742086" w14:textId="19710EB4" w:rsidR="0026071D" w:rsidRPr="0026071D" w:rsidRDefault="0026071D" w:rsidP="0026071D">
      <w:pPr>
        <w:pStyle w:val="ListParagraph"/>
      </w:pPr>
      <w:r>
        <w:rPr>
          <w:noProof/>
        </w:rPr>
        <w:drawing>
          <wp:inline distT="0" distB="0" distL="0" distR="0" wp14:anchorId="214DE1AA" wp14:editId="59317C99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0E2E9" w14:textId="0904C00E" w:rsidR="0026071D" w:rsidRPr="0026071D" w:rsidRDefault="0026071D" w:rsidP="0026071D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Check the nexus dashboard.</w:t>
      </w:r>
    </w:p>
    <w:p w14:paraId="16487DE1" w14:textId="4314E4D6" w:rsidR="0026071D" w:rsidRDefault="0026071D" w:rsidP="0026071D">
      <w:pPr>
        <w:pStyle w:val="ListParagrap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39BABBA" wp14:editId="2531B98F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275E" w14:textId="44A5561C" w:rsidR="0026071D" w:rsidRPr="001629FF" w:rsidRDefault="0026071D" w:rsidP="0026071D">
      <w:pPr>
        <w:pStyle w:val="ListParagraph"/>
      </w:pPr>
    </w:p>
    <w:sectPr w:rsidR="0026071D" w:rsidRPr="001629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C41B56"/>
    <w:multiLevelType w:val="multilevel"/>
    <w:tmpl w:val="BED0B7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504418"/>
    <w:multiLevelType w:val="multilevel"/>
    <w:tmpl w:val="990CF6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DIytLQ0NjS1MDdV0lEKTi0uzszPAykwqgUAiRPp/ywAAAA="/>
  </w:docVars>
  <w:rsids>
    <w:rsidRoot w:val="00E71EC5"/>
    <w:rsid w:val="00060EEA"/>
    <w:rsid w:val="001629FF"/>
    <w:rsid w:val="0026071D"/>
    <w:rsid w:val="002E20AE"/>
    <w:rsid w:val="00643915"/>
    <w:rsid w:val="00E71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51DE6"/>
  <w15:chartTrackingRefBased/>
  <w15:docId w15:val="{DC05A77D-0BE9-4E4D-92AA-01C58A305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607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07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071D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6071D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26071D"/>
  </w:style>
  <w:style w:type="character" w:customStyle="1" w:styleId="bash">
    <w:name w:val="bash"/>
    <w:basedOn w:val="DefaultParagraphFont"/>
    <w:rsid w:val="0026071D"/>
  </w:style>
  <w:style w:type="character" w:styleId="Strong">
    <w:name w:val="Strong"/>
    <w:basedOn w:val="DefaultParagraphFont"/>
    <w:uiPriority w:val="22"/>
    <w:qFormat/>
    <w:rsid w:val="0026071D"/>
    <w:rPr>
      <w:b/>
      <w:bCs/>
    </w:rPr>
  </w:style>
  <w:style w:type="paragraph" w:styleId="ListParagraph">
    <w:name w:val="List Paragraph"/>
    <w:basedOn w:val="Normal"/>
    <w:uiPriority w:val="34"/>
    <w:qFormat/>
    <w:rsid w:val="0026071D"/>
    <w:pPr>
      <w:ind w:left="720"/>
      <w:contextualSpacing/>
    </w:pPr>
  </w:style>
  <w:style w:type="paragraph" w:customStyle="1" w:styleId="Default">
    <w:name w:val="Default"/>
    <w:rsid w:val="0064391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71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2</cp:revision>
  <dcterms:created xsi:type="dcterms:W3CDTF">2020-11-19T06:57:00Z</dcterms:created>
  <dcterms:modified xsi:type="dcterms:W3CDTF">2020-11-19T06:57:00Z</dcterms:modified>
</cp:coreProperties>
</file>